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bd53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588e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39c92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